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DF5ED2" w:rsidRDefault="00DF5E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bookmarkStart w:id="0" w:name="_heading=h.gjdgxs" w:colFirst="0" w:colLast="0"/>
      <w:bookmarkStart w:id="1" w:name="_GoBack"/>
      <w:bookmarkEnd w:id="0"/>
      <w:bookmarkEnd w:id="1"/>
    </w:p>
    <w:p w14:paraId="00000002" w14:textId="77777777" w:rsidR="00DF5ED2" w:rsidRDefault="00DF5E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3" w14:textId="77777777" w:rsidR="00DF5ED2" w:rsidRDefault="00501F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00000004" w14:textId="77777777" w:rsidR="00DF5ED2" w:rsidRDefault="00DF5E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5" w14:textId="77777777" w:rsidR="00DF5ED2" w:rsidRDefault="00DF5E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06" w14:textId="77777777" w:rsidR="00DF5ED2" w:rsidRDefault="00501F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14:paraId="00000007" w14:textId="77777777" w:rsidR="00DF5ED2" w:rsidRDefault="00501F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14:paraId="00000008" w14:textId="77777777" w:rsidR="00DF5ED2" w:rsidRDefault="00501F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  <w:r>
        <w:tab/>
      </w:r>
    </w:p>
    <w:p w14:paraId="00000009" w14:textId="77777777" w:rsidR="00DF5ED2" w:rsidRDefault="00501F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</w:t>
      </w:r>
    </w:p>
    <w:p w14:paraId="0000000A" w14:textId="5A561F78" w:rsidR="00DF5ED2" w:rsidRDefault="00495F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lang w:val="en-GB"/>
        </w:rPr>
        <w:t>State/</w:t>
      </w:r>
      <w:r w:rsidR="00501F00">
        <w:t>Province</w:t>
      </w:r>
    </w:p>
    <w:p w14:paraId="0000000B" w14:textId="1A2AD0AF" w:rsidR="00DF5ED2" w:rsidRDefault="00495FB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lang w:val="en-GB"/>
        </w:rPr>
        <w:t>Zip/</w:t>
      </w:r>
      <w:r w:rsidR="00501F00">
        <w:t>Postal Code</w:t>
      </w:r>
    </w:p>
    <w:p w14:paraId="0000000C" w14:textId="77777777" w:rsidR="00DF5ED2" w:rsidRDefault="00DF5E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D" w14:textId="77777777" w:rsidR="00DF5ED2" w:rsidRDefault="00DF5E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E" w14:textId="77777777" w:rsidR="00DF5ED2" w:rsidRDefault="00DF5E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14:paraId="0000000F" w14:textId="77777777" w:rsidR="00DF5ED2" w:rsidRDefault="00501F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  <w:r>
        <w:rPr>
          <w:b/>
          <w:color w:val="000000"/>
        </w:rPr>
        <w:t>RE:</w:t>
      </w:r>
      <w:r>
        <w:rPr>
          <w:b/>
        </w:rPr>
        <w:t>REJECTION OF PART OF DELIVERED GOODS</w:t>
      </w:r>
    </w:p>
    <w:p w14:paraId="00000010" w14:textId="77777777" w:rsidR="00DF5ED2" w:rsidRDefault="00DF5E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  <w:sz w:val="32"/>
          <w:szCs w:val="32"/>
        </w:rPr>
      </w:pPr>
    </w:p>
    <w:p w14:paraId="00000011" w14:textId="77777777" w:rsidR="00DF5ED2" w:rsidRDefault="00DF5E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2" w14:textId="77777777" w:rsidR="00DF5ED2" w:rsidRDefault="00501F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ONTACT NAME],</w:t>
      </w:r>
    </w:p>
    <w:p w14:paraId="00000013" w14:textId="77777777" w:rsidR="00DF5ED2" w:rsidRPr="0066332B" w:rsidRDefault="00DF5E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GB"/>
        </w:rPr>
      </w:pPr>
    </w:p>
    <w:p w14:paraId="00000014" w14:textId="77777777" w:rsidR="00DF5ED2" w:rsidRDefault="00501F00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We have received a delivery from you </w:t>
      </w:r>
      <w:r>
        <w:t>relating</w:t>
      </w:r>
      <w:r>
        <w:rPr>
          <w:color w:val="000000"/>
        </w:rPr>
        <w:t xml:space="preserve"> to our purchase order [NUMBER] of [DATE]</w:t>
      </w:r>
      <w:r>
        <w:t>. U</w:t>
      </w:r>
      <w:r>
        <w:rPr>
          <w:color w:val="000000"/>
        </w:rPr>
        <w:t>nfortunately, some of the goods delivered do not conform to the specifications of our order because of [SPECIFIC REASONS].</w:t>
      </w:r>
    </w:p>
    <w:p w14:paraId="00000015" w14:textId="77777777" w:rsidR="00DF5ED2" w:rsidRDefault="00DF5ED2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6" w14:textId="77777777" w:rsidR="00DF5ED2" w:rsidRDefault="00501F00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t>As a result</w:t>
      </w:r>
      <w:r>
        <w:rPr>
          <w:color w:val="000000"/>
        </w:rPr>
        <w:t xml:space="preserve">, we are rejecting those goods. Please arrange immediately for the appropriate refund to be processed by your Purchasing </w:t>
      </w:r>
      <w:r>
        <w:t xml:space="preserve">Department </w:t>
      </w:r>
      <w:r>
        <w:rPr>
          <w:color w:val="000000"/>
        </w:rPr>
        <w:t>for those goods which are not up to our s</w:t>
      </w:r>
      <w:r>
        <w:t>pecifications.</w:t>
      </w:r>
    </w:p>
    <w:p w14:paraId="00000017" w14:textId="77777777" w:rsidR="00DF5ED2" w:rsidRDefault="00DF5ED2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14:paraId="00000018" w14:textId="20E10554" w:rsidR="00DF5ED2" w:rsidRDefault="00501F00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t>Please</w:t>
      </w:r>
      <w:r>
        <w:rPr>
          <w:color w:val="000000"/>
        </w:rPr>
        <w:t xml:space="preserve"> advise us as soon as possible as to how you wish us to dispose of the rejected goods. We warn you that we will not accept any liability for their </w:t>
      </w:r>
      <w:r w:rsidR="0066332B">
        <w:rPr>
          <w:color w:val="000000"/>
          <w:lang w:val="en-GB"/>
        </w:rPr>
        <w:t>welfare</w:t>
      </w:r>
      <w:r>
        <w:rPr>
          <w:color w:val="000000"/>
        </w:rPr>
        <w:t xml:space="preserve"> if we do not have your instructions as to their </w:t>
      </w:r>
      <w:r w:rsidR="0066332B">
        <w:rPr>
          <w:color w:val="000000"/>
          <w:lang w:val="en-GB"/>
        </w:rPr>
        <w:t>removal,</w:t>
      </w:r>
      <w:r>
        <w:rPr>
          <w:color w:val="000000"/>
        </w:rPr>
        <w:t xml:space="preserve"> within a reasonable time.</w:t>
      </w:r>
    </w:p>
    <w:p w14:paraId="00000019" w14:textId="77777777" w:rsidR="00DF5ED2" w:rsidRDefault="00DF5E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A" w14:textId="77777777" w:rsidR="00DF5ED2" w:rsidRDefault="00DF5E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B" w14:textId="77777777" w:rsidR="00DF5ED2" w:rsidRDefault="00501F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Kind Regards,</w:t>
      </w:r>
    </w:p>
    <w:p w14:paraId="0000001C" w14:textId="77777777" w:rsidR="00DF5ED2" w:rsidRDefault="00DF5E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D" w14:textId="77777777" w:rsidR="00DF5ED2" w:rsidRDefault="00DF5E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E" w14:textId="77777777" w:rsidR="00DF5ED2" w:rsidRDefault="00DF5E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1F" w14:textId="77777777" w:rsidR="00DF5ED2" w:rsidRDefault="00DF5E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0" w14:textId="77777777" w:rsidR="00DF5ED2" w:rsidRDefault="00501F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YOUR NAME]</w:t>
      </w:r>
    </w:p>
    <w:p w14:paraId="00000021" w14:textId="77777777" w:rsidR="00DF5ED2" w:rsidRDefault="00501F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TITLE]</w:t>
      </w:r>
    </w:p>
    <w:p w14:paraId="00000022" w14:textId="77777777" w:rsidR="00DF5ED2" w:rsidRDefault="00501F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YOUR PHONE NUMBER]</w:t>
      </w:r>
    </w:p>
    <w:p w14:paraId="00000023" w14:textId="77777777" w:rsidR="00DF5ED2" w:rsidRDefault="00501F0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YOUREMAIL@YOURCOMPANY.COM] </w:t>
      </w:r>
    </w:p>
    <w:p w14:paraId="00000024" w14:textId="77777777" w:rsidR="00DF5ED2" w:rsidRDefault="00DF5E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00000025" w14:textId="77777777" w:rsidR="00DF5ED2" w:rsidRDefault="00DF5ED2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szCs w:val="20"/>
        </w:rPr>
      </w:pPr>
    </w:p>
    <w:sectPr w:rsidR="00DF5ED2">
      <w:headerReference w:type="default" r:id="rId8"/>
      <w:footerReference w:type="default" r:id="rId9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7244B8" w14:textId="77777777" w:rsidR="00A76608" w:rsidRDefault="00A76608">
      <w:r>
        <w:separator/>
      </w:r>
    </w:p>
  </w:endnote>
  <w:endnote w:type="continuationSeparator" w:id="0">
    <w:p w14:paraId="3F605517" w14:textId="77777777" w:rsidR="00A76608" w:rsidRDefault="00A766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7" w14:textId="77777777" w:rsidR="00DF5ED2" w:rsidRDefault="00501F00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8"/>
        <w:szCs w:val="18"/>
      </w:rPr>
      <w:t xml:space="preserve">[YOUR COMPANY NAME] </w:t>
    </w:r>
  </w:p>
  <w:p w14:paraId="00000028" w14:textId="77777777" w:rsidR="00DF5ED2" w:rsidRDefault="00501F00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 xml:space="preserve">[YOUR COMPLETE ADDRESS] </w:t>
    </w:r>
  </w:p>
  <w:p w14:paraId="00000029" w14:textId="77777777" w:rsidR="00DF5ED2" w:rsidRDefault="00501F00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Tel: [YOUR PHONE NUMBER] / Fax: [YOUR FAX NUMBER]</w:t>
    </w:r>
  </w:p>
  <w:p w14:paraId="0000002A" w14:textId="77777777" w:rsidR="00DF5ED2" w:rsidRDefault="00935278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color w:val="0000FF"/>
        <w:sz w:val="18"/>
        <w:szCs w:val="18"/>
        <w:u w:val="single"/>
      </w:rPr>
    </w:pPr>
    <w:hyperlink r:id="rId1">
      <w:r w:rsidR="00501F00">
        <w:rPr>
          <w:rFonts w:ascii="Arial" w:eastAsia="Arial" w:hAnsi="Arial" w:cs="Arial"/>
          <w:color w:val="0000FF"/>
          <w:sz w:val="18"/>
          <w:szCs w:val="18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B49E0" w14:textId="77777777" w:rsidR="00A76608" w:rsidRDefault="00A76608">
      <w:r>
        <w:separator/>
      </w:r>
    </w:p>
  </w:footnote>
  <w:footnote w:type="continuationSeparator" w:id="0">
    <w:p w14:paraId="673124F5" w14:textId="77777777" w:rsidR="00A76608" w:rsidRDefault="00A766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6" w14:textId="77777777" w:rsidR="00DF5ED2" w:rsidRDefault="00DF5ED2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zQxMzMwMzU3sjBU0lEKTi0uzszPAykwqgUAfi54fCwAAAA="/>
    <w:docVar w:name="Description" w:val="Use template to advise part of delivery of goods rejected as not up to specification "/>
    <w:docVar w:name="Excerpt" w:val="We have received a delivery from you relating to our purchase order [NUMBER] of [DATE]. Unfortunately, some of the goods delivered do not conform to the specifications of our order because of [SPECIFIC REASONS]."/>
    <w:docVar w:name="Tags" w:val="purchase order, delivery, order, specifications, rejecting goods, refund, purchasing department, rejected goods, disposal of, instruction, liability"/>
  </w:docVars>
  <w:rsids>
    <w:rsidRoot w:val="00DF5ED2"/>
    <w:rsid w:val="00495FBB"/>
    <w:rsid w:val="00501F00"/>
    <w:rsid w:val="0066332B"/>
    <w:rsid w:val="00935278"/>
    <w:rsid w:val="00A76608"/>
    <w:rsid w:val="00C15376"/>
    <w:rsid w:val="00DF5ED2"/>
    <w:rsid w:val="00F203B8"/>
    <w:rsid w:val="00F31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9E0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AIN6BJFuBBl7NtUiZ5oLblY+ZA==">AMUW2mWzLih8VZ0OVE5voD3KRB8DaeSdYbqFdYQ/HMowNp3NY6h2+V0lItE93/IAdj8sYJT2w++NDhKP5w6ED3RxfScpFBNzvAc/BEZ0t2tQ4yJo7FR3cANMOx54qy4RHODcvCbONTcw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FBA4F4B-7875-47A8-9ABB-5843AB390D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735</Characters>
  <Application>Microsoft Office Word</Application>
  <DocSecurity>0</DocSecurity>
  <Lines>4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9:55:00Z</dcterms:created>
  <dcterms:modified xsi:type="dcterms:W3CDTF">2019-10-21T19:15:00Z</dcterms:modified>
  <cp:category/>
</cp:coreProperties>
</file>